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04A5D5" w14:textId="36F7D48B" w:rsidR="006E7AB1" w:rsidRPr="006E7AB1" w:rsidRDefault="00866450" w:rsidP="006E7AB1">
      <w:pPr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Backend Concepts</w:t>
      </w:r>
      <w:r w:rsidR="006E7AB1">
        <w:rPr>
          <w:rFonts w:ascii="Arial" w:hAnsi="Arial" w:cs="Arial"/>
          <w:b/>
          <w:bCs/>
          <w:u w:val="single"/>
        </w:rPr>
        <w:t xml:space="preserve"> of </w:t>
      </w:r>
      <w:r w:rsidR="001E5F6D" w:rsidRPr="001E5F6D">
        <w:rPr>
          <w:rFonts w:ascii="Arial" w:hAnsi="Arial" w:cs="Arial"/>
          <w:b/>
          <w:bCs/>
          <w:u w:val="single"/>
        </w:rPr>
        <w:t>Recommendation System</w:t>
      </w:r>
      <w:r w:rsidR="001E5F6D">
        <w:rPr>
          <w:rFonts w:ascii="Arial" w:hAnsi="Arial" w:cs="Arial"/>
          <w:b/>
          <w:bCs/>
          <w:u w:val="single"/>
        </w:rPr>
        <w:t>s</w:t>
      </w:r>
    </w:p>
    <w:p w14:paraId="797CCCDA" w14:textId="0DF4F575" w:rsidR="00B55942" w:rsidRDefault="00866450" w:rsidP="0086645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sine Similarity</w:t>
      </w:r>
    </w:p>
    <w:p w14:paraId="097930FF" w14:textId="2C110C17" w:rsidR="00866450" w:rsidRDefault="00866450" w:rsidP="0086645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uclidean Distance</w:t>
      </w:r>
    </w:p>
    <w:p w14:paraId="25099504" w14:textId="6FDBDB05" w:rsidR="00866450" w:rsidRDefault="00866450" w:rsidP="0086645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earson</w:t>
      </w:r>
    </w:p>
    <w:p w14:paraId="606E42BB" w14:textId="14B94778" w:rsidR="004A4714" w:rsidRDefault="004A4714" w:rsidP="0086645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me Similarity</w:t>
      </w:r>
    </w:p>
    <w:p w14:paraId="22F78FA7" w14:textId="45421246" w:rsidR="004A4714" w:rsidRPr="004A4714" w:rsidRDefault="004A4714" w:rsidP="00866450">
      <w:pPr>
        <w:rPr>
          <w:rFonts w:ascii="Arial" w:hAnsi="Arial" w:cs="Arial" w:hint="eastAsia"/>
        </w:rPr>
      </w:pPr>
      <w:r w:rsidRPr="004A4714">
        <w:rPr>
          <w:rFonts w:ascii="Arial" w:hAnsi="Arial" w:cs="Arial"/>
        </w:rPr>
        <w:drawing>
          <wp:inline distT="0" distB="0" distL="0" distR="0" wp14:anchorId="12C3E432" wp14:editId="0782D810">
            <wp:extent cx="5731510" cy="85534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E5F4A" w14:textId="41A787B3" w:rsidR="004A4714" w:rsidRDefault="004A4714" w:rsidP="0086645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K-Nearest Neighbors</w:t>
      </w:r>
    </w:p>
    <w:p w14:paraId="530DA61C" w14:textId="40B25170" w:rsidR="004A4714" w:rsidRDefault="004A4714" w:rsidP="00866450">
      <w:pPr>
        <w:rPr>
          <w:rFonts w:ascii="Arial" w:hAnsi="Arial" w:cs="Arial"/>
          <w:b/>
          <w:bCs/>
        </w:rPr>
      </w:pPr>
      <w:r w:rsidRPr="004A4714">
        <w:rPr>
          <w:rFonts w:ascii="Arial" w:hAnsi="Arial" w:cs="Arial"/>
          <w:b/>
          <w:bCs/>
        </w:rPr>
        <w:drawing>
          <wp:inline distT="0" distB="0" distL="0" distR="0" wp14:anchorId="06120884" wp14:editId="65D7AE00">
            <wp:extent cx="5731510" cy="21609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B0244" w14:textId="67219D93" w:rsidR="00C340EF" w:rsidRDefault="00C340EF" w:rsidP="0086645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Mise en scene similarity</w:t>
      </w:r>
    </w:p>
    <w:p w14:paraId="0FA6F52F" w14:textId="445E8EFC" w:rsidR="00C340EF" w:rsidRDefault="000F0E53" w:rsidP="0086645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djusted cosine similarity</w:t>
      </w:r>
    </w:p>
    <w:p w14:paraId="7AA03F99" w14:textId="466FC61C" w:rsidR="000F0E53" w:rsidRPr="000F0E53" w:rsidRDefault="000F0E53" w:rsidP="000F0E53">
      <w:pPr>
        <w:pStyle w:val="ListParagraph"/>
        <w:numPr>
          <w:ilvl w:val="0"/>
          <w:numId w:val="13"/>
        </w:numPr>
        <w:rPr>
          <w:rStyle w:val="transcripts-componentline"/>
          <w:rFonts w:ascii="Arial" w:hAnsi="Arial" w:cs="Arial"/>
        </w:rPr>
      </w:pPr>
      <w:r w:rsidRPr="000F0E53">
        <w:rPr>
          <w:rStyle w:val="transcripts-componentline"/>
          <w:rFonts w:ascii="Arial" w:hAnsi="Arial" w:cs="Arial"/>
          <w:bdr w:val="none" w:sz="0" w:space="0" w:color="auto" w:frame="1"/>
          <w:shd w:val="clear" w:color="auto" w:fill="FFFFFF"/>
        </w:rPr>
        <w:t>So all that's different here from conventional cosine similarity is that we're looking at the variance from the mean of each user's ratings and not just the raw rating itself. </w:t>
      </w:r>
    </w:p>
    <w:p w14:paraId="4910028D" w14:textId="2E9DD527" w:rsidR="000F0E53" w:rsidRPr="00CF7094" w:rsidRDefault="000F0E53" w:rsidP="000F0E53">
      <w:pPr>
        <w:pStyle w:val="ListParagraph"/>
        <w:numPr>
          <w:ilvl w:val="0"/>
          <w:numId w:val="13"/>
        </w:numPr>
        <w:rPr>
          <w:rStyle w:val="transcripts-componentline"/>
          <w:rFonts w:ascii="Arial" w:hAnsi="Arial" w:cs="Arial"/>
        </w:rPr>
      </w:pPr>
      <w:r>
        <w:rPr>
          <w:rStyle w:val="transcripts-componentline"/>
          <w:rFonts w:ascii="Arial" w:hAnsi="Arial" w:cs="Arial"/>
          <w:bdr w:val="none" w:sz="0" w:space="0" w:color="auto" w:frame="1"/>
          <w:shd w:val="clear" w:color="auto" w:fill="FFFFFF"/>
        </w:rPr>
        <w:t>Data sparsity could really screw this up though. We need an abundance of ratings to begin with for us to take the average of the user ratings.</w:t>
      </w:r>
    </w:p>
    <w:p w14:paraId="780704C4" w14:textId="3BD92E06" w:rsidR="00CF7094" w:rsidRDefault="00CF7094" w:rsidP="00CF7094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(Item-based) Pearson Similarity</w:t>
      </w:r>
    </w:p>
    <w:p w14:paraId="15C77918" w14:textId="5C3FDE10" w:rsidR="00D31D1B" w:rsidRDefault="00D31D1B" w:rsidP="00CF7094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pearman Rank Correlation</w:t>
      </w:r>
    </w:p>
    <w:p w14:paraId="1936F22B" w14:textId="08BCAD74" w:rsidR="00D31D1B" w:rsidRDefault="00D31D1B" w:rsidP="00D31D1B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Main advantage can be used for ordinal data. Not very commonly used</w:t>
      </w:r>
    </w:p>
    <w:p w14:paraId="4956E8EC" w14:textId="4029FF88" w:rsidR="00D31D1B" w:rsidRDefault="00D31D1B" w:rsidP="00D31D1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ean Squared Difference</w:t>
      </w:r>
    </w:p>
    <w:p w14:paraId="263CE5F7" w14:textId="3674D72C" w:rsidR="00D31D1B" w:rsidRPr="00D31D1B" w:rsidRDefault="00D31D1B" w:rsidP="00D31D1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Jaccard Similarity</w:t>
      </w:r>
    </w:p>
    <w:p w14:paraId="160E12F7" w14:textId="77777777" w:rsidR="00C340EF" w:rsidRPr="00866450" w:rsidRDefault="00C340EF" w:rsidP="00866450">
      <w:pPr>
        <w:rPr>
          <w:rFonts w:ascii="Arial" w:hAnsi="Arial" w:cs="Arial"/>
          <w:b/>
          <w:bCs/>
        </w:rPr>
      </w:pPr>
    </w:p>
    <w:sectPr w:rsidR="00C340EF" w:rsidRPr="008664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E22D6A"/>
    <w:multiLevelType w:val="hybridMultilevel"/>
    <w:tmpl w:val="0B6207BA"/>
    <w:lvl w:ilvl="0" w:tplc="03E25E6C">
      <w:start w:val="1"/>
      <w:numFmt w:val="bullet"/>
      <w:lvlText w:val=""/>
      <w:lvlJc w:val="left"/>
      <w:pPr>
        <w:ind w:left="36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1" w15:restartNumberingAfterBreak="0">
    <w:nsid w:val="169C1826"/>
    <w:multiLevelType w:val="hybridMultilevel"/>
    <w:tmpl w:val="29669544"/>
    <w:lvl w:ilvl="0" w:tplc="1F1E1AD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b w:val="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371D5"/>
    <w:multiLevelType w:val="hybridMultilevel"/>
    <w:tmpl w:val="7AE8A7F2"/>
    <w:lvl w:ilvl="0" w:tplc="E332804C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64A26"/>
    <w:multiLevelType w:val="hybridMultilevel"/>
    <w:tmpl w:val="19AEAD0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F0C07"/>
    <w:multiLevelType w:val="multilevel"/>
    <w:tmpl w:val="5A5A8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6F4AA8"/>
    <w:multiLevelType w:val="multilevel"/>
    <w:tmpl w:val="987AE5FA"/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320"/>
        </w:tabs>
        <w:ind w:left="13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80"/>
        </w:tabs>
        <w:ind w:left="34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640"/>
        </w:tabs>
        <w:ind w:left="56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60"/>
        </w:tabs>
        <w:ind w:left="636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C44E7"/>
    <w:multiLevelType w:val="hybridMultilevel"/>
    <w:tmpl w:val="B9EC10EA"/>
    <w:lvl w:ilvl="0" w:tplc="709A265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3E25E6C">
      <w:start w:val="1"/>
      <w:numFmt w:val="bullet"/>
      <w:lvlText w:val="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377602"/>
    <w:multiLevelType w:val="hybridMultilevel"/>
    <w:tmpl w:val="E8603246"/>
    <w:lvl w:ilvl="0" w:tplc="88A81CF2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FF3135"/>
    <w:multiLevelType w:val="multilevel"/>
    <w:tmpl w:val="E24C4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DB1F40"/>
    <w:multiLevelType w:val="hybridMultilevel"/>
    <w:tmpl w:val="05281A44"/>
    <w:lvl w:ilvl="0" w:tplc="709A265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576500"/>
    <w:multiLevelType w:val="multilevel"/>
    <w:tmpl w:val="1284D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1981FBF"/>
    <w:multiLevelType w:val="hybridMultilevel"/>
    <w:tmpl w:val="34EEF10C"/>
    <w:lvl w:ilvl="0" w:tplc="709A265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423411"/>
    <w:multiLevelType w:val="hybridMultilevel"/>
    <w:tmpl w:val="4C326EE6"/>
    <w:lvl w:ilvl="0" w:tplc="3FAADA24">
      <w:start w:val="1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8"/>
  </w:num>
  <w:num w:numId="5">
    <w:abstractNumId w:val="9"/>
  </w:num>
  <w:num w:numId="6">
    <w:abstractNumId w:val="3"/>
  </w:num>
  <w:num w:numId="7">
    <w:abstractNumId w:val="10"/>
  </w:num>
  <w:num w:numId="8">
    <w:abstractNumId w:val="4"/>
  </w:num>
  <w:num w:numId="9">
    <w:abstractNumId w:val="11"/>
  </w:num>
  <w:num w:numId="10">
    <w:abstractNumId w:val="2"/>
  </w:num>
  <w:num w:numId="11">
    <w:abstractNumId w:val="1"/>
  </w:num>
  <w:num w:numId="12">
    <w:abstractNumId w:val="7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LM0tzQ0tbQwsbBU0lEKTi0uzszPAykwrAUA2eg2IiwAAAA="/>
  </w:docVars>
  <w:rsids>
    <w:rsidRoot w:val="007B5B8B"/>
    <w:rsid w:val="000133D5"/>
    <w:rsid w:val="00066E11"/>
    <w:rsid w:val="000F0E53"/>
    <w:rsid w:val="00160317"/>
    <w:rsid w:val="001E5F6D"/>
    <w:rsid w:val="002A3CE1"/>
    <w:rsid w:val="00340D67"/>
    <w:rsid w:val="003D2645"/>
    <w:rsid w:val="004A4714"/>
    <w:rsid w:val="00562919"/>
    <w:rsid w:val="00594E10"/>
    <w:rsid w:val="005B2995"/>
    <w:rsid w:val="00612C32"/>
    <w:rsid w:val="006165DB"/>
    <w:rsid w:val="006550FA"/>
    <w:rsid w:val="00664929"/>
    <w:rsid w:val="006E0C09"/>
    <w:rsid w:val="006E7AB1"/>
    <w:rsid w:val="006F2716"/>
    <w:rsid w:val="0079332A"/>
    <w:rsid w:val="00796065"/>
    <w:rsid w:val="007B5B8B"/>
    <w:rsid w:val="00866450"/>
    <w:rsid w:val="00891620"/>
    <w:rsid w:val="009A32EE"/>
    <w:rsid w:val="00A54F76"/>
    <w:rsid w:val="00A8033C"/>
    <w:rsid w:val="00B55942"/>
    <w:rsid w:val="00C340EF"/>
    <w:rsid w:val="00C8366A"/>
    <w:rsid w:val="00CF7094"/>
    <w:rsid w:val="00D12E3E"/>
    <w:rsid w:val="00D31D1B"/>
    <w:rsid w:val="00D45FAB"/>
    <w:rsid w:val="00F05886"/>
    <w:rsid w:val="00F55C78"/>
    <w:rsid w:val="00F57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C94AE"/>
  <w15:chartTrackingRefBased/>
  <w15:docId w15:val="{5DC89ABF-6F79-4749-9942-BCCE87DFA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5F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5F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5F6D"/>
    <w:rPr>
      <w:color w:val="605E5C"/>
      <w:shd w:val="clear" w:color="auto" w:fill="E1DFDD"/>
    </w:rPr>
  </w:style>
  <w:style w:type="character" w:customStyle="1" w:styleId="transcripts-componentline">
    <w:name w:val="transcripts-component__line"/>
    <w:basedOn w:val="DefaultParagraphFont"/>
    <w:rsid w:val="00594E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115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e Ngo</dc:creator>
  <cp:keywords/>
  <dc:description/>
  <cp:lastModifiedBy>Riche</cp:lastModifiedBy>
  <cp:revision>5</cp:revision>
  <dcterms:created xsi:type="dcterms:W3CDTF">2021-02-03T09:33:00Z</dcterms:created>
  <dcterms:modified xsi:type="dcterms:W3CDTF">2021-02-03T12:32:00Z</dcterms:modified>
</cp:coreProperties>
</file>